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50786" w14:textId="29200EAC" w:rsidR="00BC7E9C" w:rsidRPr="00BC7E9C" w:rsidRDefault="00BC7E9C" w:rsidP="00BC7E9C">
      <w:pPr>
        <w:rPr>
          <w:b/>
          <w:bCs/>
        </w:rPr>
      </w:pPr>
      <w:bookmarkStart w:id="0" w:name="_Toc132617718"/>
      <w:r w:rsidRPr="00BC7E9C">
        <w:rPr>
          <w:b/>
          <w:bCs/>
        </w:rPr>
        <w:t>Annexure 6</w:t>
      </w:r>
      <w:r w:rsidRPr="00BC7E9C">
        <w:rPr>
          <w:b/>
          <w:bCs/>
        </w:rPr>
        <w:t xml:space="preserve"> Winter weather emergency advisory</w:t>
      </w:r>
      <w:bookmarkEnd w:id="0"/>
    </w:p>
    <w:p w14:paraId="655E8A00" w14:textId="77777777" w:rsidR="00BC7E9C" w:rsidRPr="00E63AE1" w:rsidRDefault="00BC7E9C" w:rsidP="00BC7E9C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76E11889" w14:textId="77777777" w:rsidR="00BC7E9C" w:rsidRPr="00E63AE1" w:rsidRDefault="00BC7E9C" w:rsidP="00BC7E9C">
      <w:pPr>
        <w:jc w:val="both"/>
        <w:rPr>
          <w:rFonts w:cstheme="minorHAnsi"/>
          <w:b/>
          <w:bCs/>
          <w:sz w:val="28"/>
        </w:rPr>
      </w:pPr>
    </w:p>
    <w:p w14:paraId="3477273F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b/>
          <w:bCs/>
        </w:rPr>
      </w:pPr>
      <w:r w:rsidRPr="00E63AE1">
        <w:rPr>
          <w:rFonts w:cstheme="minorHAnsi"/>
          <w:b/>
          <w:bCs/>
        </w:rPr>
        <w:t xml:space="preserve">Advisory : </w:t>
      </w:r>
    </w:p>
    <w:p w14:paraId="5A296FE1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02B5FC55" w14:textId="77777777" w:rsidR="00BC7E9C" w:rsidRPr="00E63AE1" w:rsidRDefault="00BC7E9C" w:rsidP="00BC7E9C">
      <w:pPr>
        <w:spacing w:after="0" w:line="240" w:lineRule="auto"/>
        <w:jc w:val="center"/>
        <w:rPr>
          <w:rFonts w:cstheme="minorHAnsi"/>
          <w:sz w:val="28"/>
          <w:szCs w:val="28"/>
          <w:u w:val="single"/>
        </w:rPr>
      </w:pPr>
      <w:r w:rsidRPr="00E63AE1">
        <w:rPr>
          <w:rFonts w:cstheme="minorHAnsi"/>
          <w:sz w:val="28"/>
          <w:szCs w:val="28"/>
          <w:u w:val="single"/>
        </w:rPr>
        <w:t>Winter weather emergency :</w:t>
      </w:r>
    </w:p>
    <w:p w14:paraId="1A9E0A72" w14:textId="77777777" w:rsidR="00BC7E9C" w:rsidRPr="00E63AE1" w:rsidRDefault="00BC7E9C" w:rsidP="00BC7E9C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3C03686C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9C9B9C5" w14:textId="77777777" w:rsidR="00BC7E9C" w:rsidRPr="00E63AE1" w:rsidRDefault="00BC7E9C" w:rsidP="00BC7E9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E63AE1">
        <w:rPr>
          <w:rFonts w:cstheme="minorHAnsi"/>
          <w:b/>
          <w:bCs/>
          <w:sz w:val="20"/>
          <w:szCs w:val="20"/>
        </w:rPr>
        <w:t>National Impact based Weather Forecasting and Multi-Hard Early Earning Division NAMEM</w:t>
      </w:r>
    </w:p>
    <w:p w14:paraId="7AE89FCB" w14:textId="77777777" w:rsidR="00BC7E9C" w:rsidRPr="00E63AE1" w:rsidRDefault="00BC7E9C" w:rsidP="00BC7E9C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494717CC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b/>
          <w:bCs/>
          <w:sz w:val="20"/>
          <w:szCs w:val="20"/>
        </w:rPr>
        <w:t>Circular 01 :</w:t>
      </w:r>
      <w:r w:rsidRPr="00E63AE1">
        <w:rPr>
          <w:rFonts w:cstheme="minorHAnsi"/>
          <w:sz w:val="20"/>
          <w:szCs w:val="20"/>
        </w:rPr>
        <w:t xml:space="preserve"> </w:t>
      </w:r>
    </w:p>
    <w:p w14:paraId="4768BA10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b/>
          <w:bCs/>
          <w:sz w:val="20"/>
          <w:szCs w:val="20"/>
        </w:rPr>
        <w:t>Warning Issue Date</w:t>
      </w:r>
      <w:r w:rsidRPr="00E63AE1">
        <w:rPr>
          <w:rFonts w:cstheme="minorHAnsi"/>
          <w:sz w:val="20"/>
          <w:szCs w:val="20"/>
        </w:rPr>
        <w:t xml:space="preserve"> : (2023-…….) </w:t>
      </w:r>
      <w:r w:rsidRPr="00E63AE1">
        <w:rPr>
          <w:rFonts w:cstheme="minorHAnsi"/>
          <w:b/>
          <w:bCs/>
          <w:sz w:val="20"/>
          <w:szCs w:val="20"/>
        </w:rPr>
        <w:t>Valid for</w:t>
      </w:r>
      <w:r w:rsidRPr="00E63AE1">
        <w:rPr>
          <w:rFonts w:cstheme="minorHAnsi"/>
          <w:sz w:val="20"/>
          <w:szCs w:val="20"/>
        </w:rPr>
        <w:t xml:space="preserve"> …………Date………………Date …</w:t>
      </w:r>
    </w:p>
    <w:p w14:paraId="17B6C032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b/>
          <w:bCs/>
          <w:sz w:val="20"/>
          <w:szCs w:val="20"/>
        </w:rPr>
        <w:t>Warning areas :</w:t>
      </w:r>
      <w:r w:rsidRPr="00E63AE1">
        <w:rPr>
          <w:rFonts w:cstheme="minorHAnsi"/>
          <w:sz w:val="20"/>
          <w:szCs w:val="20"/>
        </w:rPr>
        <w:t xml:space="preserve"> whole country </w:t>
      </w:r>
    </w:p>
    <w:p w14:paraId="58F80379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3DAA1379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bookmarkStart w:id="1" w:name="_Hlk132370201"/>
      <w:r w:rsidRPr="00E63AE1">
        <w:rPr>
          <w:rFonts w:cstheme="minorHAnsi"/>
          <w:sz w:val="20"/>
          <w:szCs w:val="20"/>
        </w:rPr>
        <w:t xml:space="preserve">Winter storm warning </w:t>
      </w:r>
      <w:bookmarkEnd w:id="1"/>
      <w:r w:rsidRPr="00E63AE1">
        <w:rPr>
          <w:rFonts w:cstheme="minorHAnsi"/>
          <w:sz w:val="20"/>
          <w:szCs w:val="20"/>
        </w:rPr>
        <w:t>from the 10AM Sunday to 6PM Monday, December 02, 2023</w:t>
      </w:r>
    </w:p>
    <w:p w14:paraId="40B9CC9E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32EBA410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1501CB6A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>* What type of server condition (?) ...</w:t>
      </w:r>
      <w:r w:rsidRPr="00E63AE1">
        <w:rPr>
          <w:rFonts w:cstheme="minorHAnsi"/>
        </w:rPr>
        <w:t xml:space="preserve"> </w:t>
      </w:r>
      <w:r w:rsidRPr="00E63AE1">
        <w:rPr>
          <w:rFonts w:cstheme="minorHAnsi"/>
          <w:sz w:val="20"/>
          <w:szCs w:val="20"/>
        </w:rPr>
        <w:t xml:space="preserve">Winter storm expected. Total snow accumulations amount </w:t>
      </w:r>
    </w:p>
    <w:p w14:paraId="00E54D92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 xml:space="preserve">  of 10 to 16 inches are likely . Winds gusting as high as 25m/s.</w:t>
      </w:r>
    </w:p>
    <w:p w14:paraId="77DD8605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086B5F90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 xml:space="preserve">* Where it can happen (?) ...Nort-western </w:t>
      </w:r>
      <w:proofErr w:type="spellStart"/>
      <w:r w:rsidRPr="00E63AE1">
        <w:rPr>
          <w:rFonts w:cstheme="minorHAnsi"/>
          <w:sz w:val="20"/>
          <w:szCs w:val="20"/>
        </w:rPr>
        <w:t>Arkhangai</w:t>
      </w:r>
      <w:proofErr w:type="spellEnd"/>
      <w:r w:rsidRPr="00E63AE1">
        <w:rPr>
          <w:rFonts w:cstheme="minorHAnsi"/>
          <w:sz w:val="20"/>
          <w:szCs w:val="20"/>
        </w:rPr>
        <w:t xml:space="preserve"> area……</w:t>
      </w:r>
      <w:proofErr w:type="gramStart"/>
      <w:r w:rsidRPr="00E63AE1">
        <w:rPr>
          <w:rFonts w:cstheme="minorHAnsi"/>
          <w:sz w:val="20"/>
          <w:szCs w:val="20"/>
        </w:rPr>
        <w:t>…..</w:t>
      </w:r>
      <w:proofErr w:type="spellStart"/>
      <w:proofErr w:type="gramEnd"/>
      <w:r w:rsidRPr="00E63AE1">
        <w:rPr>
          <w:rFonts w:cstheme="minorHAnsi"/>
          <w:sz w:val="20"/>
          <w:szCs w:val="20"/>
        </w:rPr>
        <w:t>aimag</w:t>
      </w:r>
      <w:proofErr w:type="spellEnd"/>
      <w:r w:rsidRPr="00E63AE1">
        <w:rPr>
          <w:rFonts w:cstheme="minorHAnsi"/>
          <w:sz w:val="20"/>
          <w:szCs w:val="20"/>
        </w:rPr>
        <w:t xml:space="preserve">(s) ……………soum(s)  are under red colored alerts as because of high intensity, high  density and thick of snow (20cm-25 cm) are expected over the red threshold alerted areas, 15-20cm expected at orange alerted aeras and 0-10cm are yellow alerted aeras. </w:t>
      </w:r>
    </w:p>
    <w:p w14:paraId="1A3DCBFD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4FC776FC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>* When...From 10 AM Sunday to 6 AM Mongolia time  Monday.</w:t>
      </w:r>
    </w:p>
    <w:p w14:paraId="322C85BA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711304C9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>* Impacts/Anticipatory Loss &amp; Damage (L&amp;D) ... Livestock  are likely to be attacked by frostbite, low body temperature, likely to fall in sick( hyperthermia), likelihood of perishing calves.</w:t>
      </w:r>
    </w:p>
    <w:p w14:paraId="01AB9985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2F2D3897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>* Additional detailed ...The worst conditions should be during the daytime  on Sunday.</w:t>
      </w:r>
    </w:p>
    <w:p w14:paraId="74E0D850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70D775A3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E63AE1">
        <w:rPr>
          <w:rFonts w:cstheme="minorHAnsi"/>
          <w:b/>
          <w:bCs/>
          <w:sz w:val="20"/>
          <w:szCs w:val="20"/>
        </w:rPr>
        <w:t>Prepared Actions…</w:t>
      </w:r>
    </w:p>
    <w:p w14:paraId="14C8E2BB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79AEE4CA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>Herders are being advised to provide a warm place for the livestock with warm jackets, provide high-energy feeds and remain vigilant to detect any livestock falling in sick and becoming week. Outdoor activities are completely  prohibited for the red color coded hi-impacted areas. Travel should be restricted to emergencies only in orange colored coded aeras. For unavoidable shot-distance travelling over the  orange zone, travelers are being advised to geared winter survival kit. If you get stranded, stay with your vehicle.</w:t>
      </w:r>
    </w:p>
    <w:p w14:paraId="458C16D0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2A54061A" w14:textId="77777777" w:rsidR="00BC7E9C" w:rsidRPr="00E63AE1" w:rsidRDefault="00BC7E9C" w:rsidP="00BC7E9C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E63AE1">
        <w:rPr>
          <w:rFonts w:cstheme="minorHAnsi"/>
          <w:sz w:val="20"/>
          <w:szCs w:val="20"/>
        </w:rPr>
        <w:t xml:space="preserve">The latest road snow conditions can be obtained by accessing IBF web-based wither hazard early warning system, can be listed by national AM radio broadcasts.   </w:t>
      </w:r>
    </w:p>
    <w:p w14:paraId="7C9D8B41" w14:textId="77777777" w:rsidR="000A5FBD" w:rsidRDefault="000A5FBD"/>
    <w:sectPr w:rsidR="000A5FBD" w:rsidSect="00563434">
      <w:pgSz w:w="11909" w:h="16834" w:code="9"/>
      <w:pgMar w:top="1440" w:right="1008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twQSBsYGppZmhko6SsGpxcWZ+XkgBYa1AFCVy98sAAAA"/>
  </w:docVars>
  <w:rsids>
    <w:rsidRoot w:val="00BC7E9C"/>
    <w:rsid w:val="000A5FBD"/>
    <w:rsid w:val="00563434"/>
    <w:rsid w:val="00BC7E9C"/>
    <w:rsid w:val="00E3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F64CF"/>
  <w15:chartTrackingRefBased/>
  <w15:docId w15:val="{87524305-81CF-4CE2-8519-29624B12F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E9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E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7E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M. Sajjadul Islam</dc:creator>
  <cp:keywords/>
  <dc:description/>
  <cp:lastModifiedBy>Z.M. Sajjadul Islam</cp:lastModifiedBy>
  <cp:revision>1</cp:revision>
  <dcterms:created xsi:type="dcterms:W3CDTF">2023-04-17T04:27:00Z</dcterms:created>
  <dcterms:modified xsi:type="dcterms:W3CDTF">2023-04-17T04:28:00Z</dcterms:modified>
</cp:coreProperties>
</file>